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921F9" w:rsidRPr="00E2228B" w:rsidTr="006619A2">
        <w:trPr>
          <w:trHeight w:val="964"/>
        </w:trPr>
        <w:tc>
          <w:tcPr>
            <w:tcW w:w="4508" w:type="dxa"/>
            <w:vAlign w:val="center"/>
          </w:tcPr>
          <w:p w:rsidR="00D921F9" w:rsidRPr="00E2228B" w:rsidRDefault="00D921F9" w:rsidP="006619A2">
            <w:pPr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bookmarkStart w:id="0" w:name="_GoBack"/>
            <w:bookmarkEnd w:id="0"/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Ellie</w:t>
            </w:r>
          </w:p>
        </w:tc>
        <w:tc>
          <w:tcPr>
            <w:tcW w:w="4508" w:type="dxa"/>
          </w:tcPr>
          <w:p w:rsidR="00D921F9" w:rsidRPr="00E2228B" w:rsidRDefault="00D921F9" w:rsidP="00251BF5">
            <w:pPr>
              <w:shd w:val="clear" w:color="auto" w:fill="FFFFFF"/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I close my eyes and I can see</w:t>
            </w:r>
          </w:p>
          <w:p w:rsidR="00D921F9" w:rsidRPr="00E2228B" w:rsidRDefault="00D921F9" w:rsidP="00251BF5">
            <w:pPr>
              <w:shd w:val="clear" w:color="auto" w:fill="FFFFFF"/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The world that's waiting up for me,</w:t>
            </w:r>
          </w:p>
          <w:p w:rsidR="00D921F9" w:rsidRPr="00E2228B" w:rsidRDefault="00D921F9" w:rsidP="00251BF5">
            <w:pPr>
              <w:shd w:val="clear" w:color="auto" w:fill="FFFFFF"/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That I call my own</w:t>
            </w:r>
          </w:p>
        </w:tc>
      </w:tr>
      <w:tr w:rsidR="00D921F9" w:rsidRPr="00E2228B" w:rsidTr="006619A2">
        <w:trPr>
          <w:trHeight w:val="1587"/>
        </w:trPr>
        <w:tc>
          <w:tcPr>
            <w:tcW w:w="4508" w:type="dxa"/>
            <w:vAlign w:val="center"/>
          </w:tcPr>
          <w:p w:rsidR="00D921F9" w:rsidRPr="00E2228B" w:rsidRDefault="00251BF5" w:rsidP="006619A2">
            <w:pPr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Izzy</w:t>
            </w:r>
          </w:p>
        </w:tc>
        <w:tc>
          <w:tcPr>
            <w:tcW w:w="4508" w:type="dxa"/>
          </w:tcPr>
          <w:p w:rsidR="00251BF5" w:rsidRPr="00E2228B" w:rsidRDefault="00251BF5" w:rsidP="00251BF5">
            <w:pPr>
              <w:shd w:val="clear" w:color="auto" w:fill="FFFFFF"/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Through the dark, through the door, through where no one's been before,</w:t>
            </w:r>
          </w:p>
          <w:p w:rsidR="00D921F9" w:rsidRPr="00E2228B" w:rsidRDefault="00251BF5" w:rsidP="00251BF5">
            <w:pPr>
              <w:shd w:val="clear" w:color="auto" w:fill="FFFFFF"/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but it feels like home</w:t>
            </w:r>
          </w:p>
        </w:tc>
      </w:tr>
      <w:tr w:rsidR="00B60A42" w:rsidRPr="00E2228B" w:rsidTr="00316F42">
        <w:trPr>
          <w:trHeight w:val="2438"/>
        </w:trPr>
        <w:tc>
          <w:tcPr>
            <w:tcW w:w="4508" w:type="dxa"/>
            <w:vAlign w:val="center"/>
          </w:tcPr>
          <w:p w:rsidR="00B60A42" w:rsidRPr="00E2228B" w:rsidRDefault="00316F42" w:rsidP="00880FCC">
            <w:pPr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Maisy</w:t>
            </w:r>
          </w:p>
        </w:tc>
        <w:tc>
          <w:tcPr>
            <w:tcW w:w="4508" w:type="dxa"/>
          </w:tcPr>
          <w:p w:rsidR="00B60A42" w:rsidRPr="00E2228B" w:rsidRDefault="00B60A42" w:rsidP="00880FCC">
            <w:pPr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 xml:space="preserve">They can say, they can say it all sounds crazy, </w:t>
            </w:r>
          </w:p>
          <w:p w:rsidR="00B60A42" w:rsidRPr="00E2228B" w:rsidRDefault="00B60A42" w:rsidP="00251BF5">
            <w:pPr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They can say, they can say I've lost my mind</w:t>
            </w:r>
          </w:p>
          <w:p w:rsidR="00B60A42" w:rsidRPr="00E2228B" w:rsidRDefault="00B60A42" w:rsidP="00251BF5">
            <w:pPr>
              <w:shd w:val="clear" w:color="auto" w:fill="FFFFFF"/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I don't care, I don't care, so call me crazy,</w:t>
            </w:r>
          </w:p>
          <w:p w:rsidR="00B60A42" w:rsidRPr="00E2228B" w:rsidRDefault="00B60A42" w:rsidP="008A2EC3">
            <w:pPr>
              <w:shd w:val="clear" w:color="auto" w:fill="FFFFFF"/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We can live in a world that we design</w:t>
            </w:r>
          </w:p>
        </w:tc>
      </w:tr>
      <w:tr w:rsidR="008A2EC3" w:rsidRPr="00E2228B" w:rsidTr="008A2EC3">
        <w:trPr>
          <w:trHeight w:val="930"/>
        </w:trPr>
        <w:tc>
          <w:tcPr>
            <w:tcW w:w="4508" w:type="dxa"/>
            <w:vAlign w:val="center"/>
          </w:tcPr>
          <w:p w:rsidR="008A2EC3" w:rsidRPr="00E2228B" w:rsidRDefault="00B60A42" w:rsidP="008A2EC3">
            <w:pPr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proofErr w:type="spellStart"/>
            <w:r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Dolcie</w:t>
            </w:r>
            <w:proofErr w:type="spellEnd"/>
          </w:p>
        </w:tc>
        <w:tc>
          <w:tcPr>
            <w:tcW w:w="4508" w:type="dxa"/>
          </w:tcPr>
          <w:p w:rsidR="008A2EC3" w:rsidRPr="00E2228B" w:rsidRDefault="008A2EC3" w:rsidP="00251BF5">
            <w:pPr>
              <w:shd w:val="clear" w:color="auto" w:fill="FFFFFF"/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proofErr w:type="spellStart"/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'Cause</w:t>
            </w:r>
            <w:proofErr w:type="spellEnd"/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 xml:space="preserve"> every night I lie in bed,</w:t>
            </w:r>
          </w:p>
          <w:p w:rsidR="008A2EC3" w:rsidRPr="00E2228B" w:rsidRDefault="008A2EC3" w:rsidP="00251BF5">
            <w:pPr>
              <w:shd w:val="clear" w:color="auto" w:fill="FFFFFF"/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the brightest colours fill my head</w:t>
            </w:r>
          </w:p>
        </w:tc>
      </w:tr>
      <w:tr w:rsidR="008A2EC3" w:rsidRPr="00E2228B" w:rsidTr="00B60A42">
        <w:trPr>
          <w:trHeight w:val="567"/>
        </w:trPr>
        <w:tc>
          <w:tcPr>
            <w:tcW w:w="4508" w:type="dxa"/>
            <w:vAlign w:val="center"/>
          </w:tcPr>
          <w:p w:rsidR="008A2EC3" w:rsidRPr="00E2228B" w:rsidRDefault="008A2EC3" w:rsidP="008A2EC3">
            <w:pPr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 xml:space="preserve">Ben </w:t>
            </w:r>
          </w:p>
        </w:tc>
        <w:tc>
          <w:tcPr>
            <w:tcW w:w="4508" w:type="dxa"/>
          </w:tcPr>
          <w:p w:rsidR="008A2EC3" w:rsidRPr="00E2228B" w:rsidRDefault="008A2EC3" w:rsidP="008A2EC3">
            <w:pPr>
              <w:shd w:val="clear" w:color="auto" w:fill="FFFFFF"/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A million dreams are keeping me awake</w:t>
            </w:r>
          </w:p>
        </w:tc>
      </w:tr>
      <w:tr w:rsidR="00251BF5" w:rsidRPr="00E2228B" w:rsidTr="008A2EC3">
        <w:tc>
          <w:tcPr>
            <w:tcW w:w="4508" w:type="dxa"/>
            <w:vAlign w:val="center"/>
          </w:tcPr>
          <w:p w:rsidR="00251BF5" w:rsidRPr="00E2228B" w:rsidRDefault="00B60A42" w:rsidP="008A2EC3">
            <w:pPr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Scarlet</w:t>
            </w:r>
          </w:p>
        </w:tc>
        <w:tc>
          <w:tcPr>
            <w:tcW w:w="4508" w:type="dxa"/>
          </w:tcPr>
          <w:p w:rsidR="00251BF5" w:rsidRPr="00E2228B" w:rsidRDefault="00251BF5" w:rsidP="00251BF5">
            <w:pPr>
              <w:shd w:val="clear" w:color="auto" w:fill="FFFFFF"/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I think of what the world could be</w:t>
            </w:r>
          </w:p>
          <w:p w:rsidR="00251BF5" w:rsidRPr="00E2228B" w:rsidRDefault="00251BF5" w:rsidP="00251BF5">
            <w:pPr>
              <w:shd w:val="clear" w:color="auto" w:fill="FFFFFF"/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A vision of the one I see</w:t>
            </w:r>
          </w:p>
        </w:tc>
      </w:tr>
      <w:tr w:rsidR="008A2EC3" w:rsidRPr="00E2228B" w:rsidTr="00316F42">
        <w:trPr>
          <w:trHeight w:val="567"/>
        </w:trPr>
        <w:tc>
          <w:tcPr>
            <w:tcW w:w="4508" w:type="dxa"/>
            <w:vAlign w:val="center"/>
          </w:tcPr>
          <w:p w:rsidR="008A2EC3" w:rsidRPr="00E2228B" w:rsidRDefault="00B60A42" w:rsidP="00880FCC">
            <w:pPr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Liam</w:t>
            </w:r>
          </w:p>
        </w:tc>
        <w:tc>
          <w:tcPr>
            <w:tcW w:w="4508" w:type="dxa"/>
          </w:tcPr>
          <w:p w:rsidR="008A2EC3" w:rsidRPr="00E2228B" w:rsidRDefault="008A2EC3" w:rsidP="00251BF5">
            <w:pPr>
              <w:shd w:val="clear" w:color="auto" w:fill="FFFFFF"/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A million dreams is all it's going to take</w:t>
            </w:r>
          </w:p>
        </w:tc>
      </w:tr>
      <w:tr w:rsidR="008A2EC3" w:rsidRPr="00E2228B" w:rsidTr="00880FCC">
        <w:trPr>
          <w:trHeight w:val="1095"/>
        </w:trPr>
        <w:tc>
          <w:tcPr>
            <w:tcW w:w="4508" w:type="dxa"/>
            <w:vAlign w:val="center"/>
          </w:tcPr>
          <w:p w:rsidR="008A2EC3" w:rsidRPr="00E2228B" w:rsidRDefault="00B60A42" w:rsidP="00880FCC">
            <w:pPr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Harrison</w:t>
            </w:r>
          </w:p>
        </w:tc>
        <w:tc>
          <w:tcPr>
            <w:tcW w:w="4508" w:type="dxa"/>
          </w:tcPr>
          <w:p w:rsidR="008A2EC3" w:rsidRPr="00E2228B" w:rsidRDefault="008A2EC3" w:rsidP="008A2EC3">
            <w:pPr>
              <w:shd w:val="clear" w:color="auto" w:fill="FFFFFF"/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A million dreams for the world we're going to make</w:t>
            </w:r>
          </w:p>
        </w:tc>
      </w:tr>
      <w:tr w:rsidR="00251BF5" w:rsidRPr="00E2228B" w:rsidTr="00880FCC">
        <w:tc>
          <w:tcPr>
            <w:tcW w:w="4508" w:type="dxa"/>
            <w:vAlign w:val="center"/>
          </w:tcPr>
          <w:p w:rsidR="00251BF5" w:rsidRPr="00E2228B" w:rsidRDefault="00B60A42" w:rsidP="00880FCC">
            <w:pPr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Calum</w:t>
            </w:r>
          </w:p>
        </w:tc>
        <w:tc>
          <w:tcPr>
            <w:tcW w:w="4508" w:type="dxa"/>
          </w:tcPr>
          <w:p w:rsidR="00251BF5" w:rsidRPr="00E2228B" w:rsidRDefault="00251BF5" w:rsidP="00251BF5">
            <w:pPr>
              <w:shd w:val="clear" w:color="auto" w:fill="FFFFFF"/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There's a house we can build</w:t>
            </w:r>
          </w:p>
          <w:p w:rsidR="00251BF5" w:rsidRPr="00E2228B" w:rsidRDefault="00251BF5" w:rsidP="00251BF5">
            <w:pPr>
              <w:shd w:val="clear" w:color="auto" w:fill="FFFFFF"/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Every room inside is filled</w:t>
            </w: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br/>
              <w:t>With things from far away</w:t>
            </w:r>
          </w:p>
        </w:tc>
      </w:tr>
      <w:tr w:rsidR="00251BF5" w:rsidRPr="00E2228B" w:rsidTr="00880FCC">
        <w:tc>
          <w:tcPr>
            <w:tcW w:w="4508" w:type="dxa"/>
            <w:vAlign w:val="center"/>
          </w:tcPr>
          <w:p w:rsidR="00251BF5" w:rsidRPr="00E2228B" w:rsidRDefault="00B60A42" w:rsidP="00880FCC">
            <w:pPr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proofErr w:type="spellStart"/>
            <w:r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Tayla</w:t>
            </w:r>
            <w:proofErr w:type="spellEnd"/>
          </w:p>
        </w:tc>
        <w:tc>
          <w:tcPr>
            <w:tcW w:w="4508" w:type="dxa"/>
          </w:tcPr>
          <w:p w:rsidR="00251BF5" w:rsidRPr="00E2228B" w:rsidRDefault="00251BF5" w:rsidP="00251BF5">
            <w:pPr>
              <w:shd w:val="clear" w:color="auto" w:fill="FFFFFF"/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The special things I compile</w:t>
            </w:r>
          </w:p>
          <w:p w:rsidR="00251BF5" w:rsidRPr="00E2228B" w:rsidRDefault="00251BF5" w:rsidP="00251BF5">
            <w:pPr>
              <w:shd w:val="clear" w:color="auto" w:fill="FFFFFF"/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Each one there to make you smile</w:t>
            </w:r>
          </w:p>
          <w:p w:rsidR="00251BF5" w:rsidRPr="00E2228B" w:rsidRDefault="00251BF5" w:rsidP="00251BF5">
            <w:pPr>
              <w:shd w:val="clear" w:color="auto" w:fill="FFFFFF"/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On a rainy day</w:t>
            </w:r>
          </w:p>
        </w:tc>
      </w:tr>
      <w:tr w:rsidR="00880FCC" w:rsidRPr="00E2228B" w:rsidTr="00880FCC">
        <w:trPr>
          <w:trHeight w:val="990"/>
        </w:trPr>
        <w:tc>
          <w:tcPr>
            <w:tcW w:w="4508" w:type="dxa"/>
            <w:vAlign w:val="center"/>
          </w:tcPr>
          <w:p w:rsidR="00880FCC" w:rsidRPr="00E2228B" w:rsidRDefault="00880FCC" w:rsidP="00880FCC">
            <w:pPr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Charlie</w:t>
            </w:r>
          </w:p>
        </w:tc>
        <w:tc>
          <w:tcPr>
            <w:tcW w:w="4508" w:type="dxa"/>
          </w:tcPr>
          <w:p w:rsidR="00880FCC" w:rsidRPr="00E2228B" w:rsidRDefault="00880FCC" w:rsidP="00251BF5">
            <w:pPr>
              <w:shd w:val="clear" w:color="auto" w:fill="FFFFFF"/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They can say, they can say it all sounds crazy</w:t>
            </w:r>
          </w:p>
        </w:tc>
      </w:tr>
      <w:tr w:rsidR="00880FCC" w:rsidRPr="00E2228B" w:rsidTr="00316F42">
        <w:trPr>
          <w:trHeight w:val="283"/>
        </w:trPr>
        <w:tc>
          <w:tcPr>
            <w:tcW w:w="4508" w:type="dxa"/>
            <w:vAlign w:val="center"/>
          </w:tcPr>
          <w:p w:rsidR="00880FCC" w:rsidRPr="00E2228B" w:rsidRDefault="00316F42" w:rsidP="00880FCC">
            <w:pPr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 xml:space="preserve">Ewan </w:t>
            </w:r>
          </w:p>
        </w:tc>
        <w:tc>
          <w:tcPr>
            <w:tcW w:w="4508" w:type="dxa"/>
          </w:tcPr>
          <w:p w:rsidR="00316F42" w:rsidRPr="00E2228B" w:rsidRDefault="00880FCC" w:rsidP="00316F42">
            <w:pPr>
              <w:shd w:val="clear" w:color="auto" w:fill="FFFFFF"/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They can say, they can say we have lost our minds</w:t>
            </w:r>
          </w:p>
        </w:tc>
      </w:tr>
      <w:tr w:rsidR="00251BF5" w:rsidRPr="00E2228B" w:rsidTr="00880FCC">
        <w:tc>
          <w:tcPr>
            <w:tcW w:w="4508" w:type="dxa"/>
            <w:vAlign w:val="center"/>
          </w:tcPr>
          <w:p w:rsidR="00251BF5" w:rsidRPr="00E2228B" w:rsidRDefault="00316F42" w:rsidP="00880FCC">
            <w:pPr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Sophia</w:t>
            </w:r>
          </w:p>
        </w:tc>
        <w:tc>
          <w:tcPr>
            <w:tcW w:w="4508" w:type="dxa"/>
          </w:tcPr>
          <w:p w:rsidR="00251BF5" w:rsidRPr="00E2228B" w:rsidRDefault="00251BF5" w:rsidP="00251BF5">
            <w:pPr>
              <w:shd w:val="clear" w:color="auto" w:fill="FFFFFF"/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I don’t care, I don’t care if they call us crazy</w:t>
            </w:r>
          </w:p>
          <w:p w:rsidR="00251BF5" w:rsidRPr="00E2228B" w:rsidRDefault="00251BF5" w:rsidP="00880FCC">
            <w:pPr>
              <w:shd w:val="clear" w:color="auto" w:fill="FFFFFF"/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Runaway to a world that we design</w:t>
            </w:r>
          </w:p>
        </w:tc>
      </w:tr>
      <w:tr w:rsidR="00CC3B7C" w:rsidRPr="00E2228B" w:rsidTr="00E2228B">
        <w:trPr>
          <w:trHeight w:val="1020"/>
        </w:trPr>
        <w:tc>
          <w:tcPr>
            <w:tcW w:w="4508" w:type="dxa"/>
            <w:vAlign w:val="center"/>
          </w:tcPr>
          <w:p w:rsidR="00CC3B7C" w:rsidRPr="00E2228B" w:rsidRDefault="00B60A42" w:rsidP="00880FCC">
            <w:pPr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lastRenderedPageBreak/>
              <w:t>Holly</w:t>
            </w:r>
          </w:p>
        </w:tc>
        <w:tc>
          <w:tcPr>
            <w:tcW w:w="4508" w:type="dxa"/>
          </w:tcPr>
          <w:p w:rsidR="00CC3B7C" w:rsidRPr="00E2228B" w:rsidRDefault="00CC3B7C" w:rsidP="00251BF5">
            <w:pPr>
              <w:shd w:val="clear" w:color="auto" w:fill="FFFFFF"/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Every night I lie in bed</w:t>
            </w:r>
          </w:p>
          <w:p w:rsidR="00CC3B7C" w:rsidRPr="00E2228B" w:rsidRDefault="00CC3B7C" w:rsidP="00CC3B7C">
            <w:pPr>
              <w:shd w:val="clear" w:color="auto" w:fill="FFFFFF"/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The brightest colours fill my head</w:t>
            </w:r>
          </w:p>
        </w:tc>
      </w:tr>
      <w:tr w:rsidR="00CC3B7C" w:rsidRPr="00E2228B" w:rsidTr="00880FCC">
        <w:trPr>
          <w:trHeight w:val="780"/>
        </w:trPr>
        <w:tc>
          <w:tcPr>
            <w:tcW w:w="4508" w:type="dxa"/>
            <w:vAlign w:val="center"/>
          </w:tcPr>
          <w:p w:rsidR="00CC3B7C" w:rsidRPr="00E2228B" w:rsidRDefault="00B60A42" w:rsidP="00880FCC">
            <w:pPr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Nicole</w:t>
            </w:r>
          </w:p>
        </w:tc>
        <w:tc>
          <w:tcPr>
            <w:tcW w:w="4508" w:type="dxa"/>
          </w:tcPr>
          <w:p w:rsidR="00CC3B7C" w:rsidRPr="00E2228B" w:rsidRDefault="00CC3B7C" w:rsidP="00880FCC">
            <w:pPr>
              <w:shd w:val="clear" w:color="auto" w:fill="FFFFFF"/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A million dreams are keeping me awake</w:t>
            </w:r>
          </w:p>
        </w:tc>
      </w:tr>
      <w:tr w:rsidR="00251BF5" w:rsidRPr="00E2228B" w:rsidTr="00880FCC">
        <w:tc>
          <w:tcPr>
            <w:tcW w:w="4508" w:type="dxa"/>
            <w:vAlign w:val="center"/>
          </w:tcPr>
          <w:p w:rsidR="00251BF5" w:rsidRPr="00E2228B" w:rsidRDefault="00316F42" w:rsidP="00B60A42">
            <w:pPr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Isla</w:t>
            </w:r>
          </w:p>
        </w:tc>
        <w:tc>
          <w:tcPr>
            <w:tcW w:w="4508" w:type="dxa"/>
          </w:tcPr>
          <w:p w:rsidR="00251BF5" w:rsidRPr="00E2228B" w:rsidRDefault="00251BF5" w:rsidP="00251BF5">
            <w:pPr>
              <w:shd w:val="clear" w:color="auto" w:fill="FFFFFF"/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I think of what the world could be</w:t>
            </w:r>
          </w:p>
          <w:p w:rsidR="00251BF5" w:rsidRPr="00E2228B" w:rsidRDefault="00251BF5" w:rsidP="00251BF5">
            <w:pPr>
              <w:shd w:val="clear" w:color="auto" w:fill="FFFFFF"/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A vision of the one I see</w:t>
            </w:r>
          </w:p>
        </w:tc>
      </w:tr>
      <w:tr w:rsidR="00316F42" w:rsidRPr="00E2228B" w:rsidTr="00316F42">
        <w:trPr>
          <w:trHeight w:val="1361"/>
        </w:trPr>
        <w:tc>
          <w:tcPr>
            <w:tcW w:w="4508" w:type="dxa"/>
            <w:vAlign w:val="center"/>
          </w:tcPr>
          <w:p w:rsidR="00316F42" w:rsidRPr="00E2228B" w:rsidRDefault="00316F42" w:rsidP="00880FCC">
            <w:pPr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Tia</w:t>
            </w:r>
          </w:p>
        </w:tc>
        <w:tc>
          <w:tcPr>
            <w:tcW w:w="4508" w:type="dxa"/>
          </w:tcPr>
          <w:p w:rsidR="00316F42" w:rsidRPr="00E2228B" w:rsidRDefault="00316F42" w:rsidP="00251BF5">
            <w:pPr>
              <w:shd w:val="clear" w:color="auto" w:fill="FFFFFF"/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A million dreams are all it’s going to take</w:t>
            </w:r>
          </w:p>
          <w:p w:rsidR="00316F42" w:rsidRPr="00E2228B" w:rsidRDefault="00316F42" w:rsidP="008A2EC3">
            <w:pPr>
              <w:shd w:val="clear" w:color="auto" w:fill="FFFFFF"/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A million dreams for the world we’re going to make</w:t>
            </w:r>
          </w:p>
        </w:tc>
      </w:tr>
      <w:tr w:rsidR="00251BF5" w:rsidRPr="00E2228B" w:rsidTr="00880FCC">
        <w:tc>
          <w:tcPr>
            <w:tcW w:w="4508" w:type="dxa"/>
            <w:vAlign w:val="center"/>
          </w:tcPr>
          <w:p w:rsidR="00251BF5" w:rsidRPr="00E2228B" w:rsidRDefault="00B60A42" w:rsidP="00880FCC">
            <w:pPr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Isabella</w:t>
            </w:r>
          </w:p>
        </w:tc>
        <w:tc>
          <w:tcPr>
            <w:tcW w:w="4508" w:type="dxa"/>
          </w:tcPr>
          <w:p w:rsidR="00251BF5" w:rsidRPr="00E2228B" w:rsidRDefault="00251BF5" w:rsidP="00251BF5">
            <w:pPr>
              <w:shd w:val="clear" w:color="auto" w:fill="FFFFFF"/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cs="Courier New"/>
                <w:color w:val="333333"/>
                <w:sz w:val="24"/>
                <w:szCs w:val="28"/>
              </w:rPr>
              <w:t>However big, however small</w:t>
            </w:r>
            <w:r w:rsidRPr="00E2228B">
              <w:rPr>
                <w:rFonts w:cs="Courier New"/>
                <w:color w:val="333333"/>
                <w:sz w:val="24"/>
                <w:szCs w:val="28"/>
              </w:rPr>
              <w:br/>
              <w:t>Let me be part of it all</w:t>
            </w:r>
            <w:r w:rsidRPr="00E2228B">
              <w:rPr>
                <w:rFonts w:cs="Courier New"/>
                <w:color w:val="333333"/>
                <w:sz w:val="24"/>
                <w:szCs w:val="28"/>
              </w:rPr>
              <w:br/>
              <w:t>Share your dreams with me</w:t>
            </w:r>
          </w:p>
        </w:tc>
      </w:tr>
      <w:tr w:rsidR="00251BF5" w:rsidRPr="00E2228B" w:rsidTr="00880FCC">
        <w:tc>
          <w:tcPr>
            <w:tcW w:w="4508" w:type="dxa"/>
            <w:vAlign w:val="center"/>
          </w:tcPr>
          <w:p w:rsidR="00251BF5" w:rsidRPr="00E2228B" w:rsidRDefault="00316F42" w:rsidP="00880FCC">
            <w:pPr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Charlotte</w:t>
            </w:r>
          </w:p>
        </w:tc>
        <w:tc>
          <w:tcPr>
            <w:tcW w:w="4508" w:type="dxa"/>
          </w:tcPr>
          <w:p w:rsidR="00251BF5" w:rsidRPr="00E2228B" w:rsidRDefault="00251BF5" w:rsidP="00880FCC">
            <w:pPr>
              <w:shd w:val="clear" w:color="auto" w:fill="FFFFFF"/>
              <w:spacing w:line="360" w:lineRule="auto"/>
              <w:rPr>
                <w:rFonts w:cs="Courier New"/>
                <w:color w:val="333333"/>
                <w:sz w:val="24"/>
                <w:szCs w:val="28"/>
              </w:rPr>
            </w:pPr>
            <w:r w:rsidRPr="00E2228B">
              <w:rPr>
                <w:rFonts w:cs="Courier New"/>
                <w:color w:val="333333"/>
                <w:sz w:val="24"/>
                <w:szCs w:val="28"/>
              </w:rPr>
              <w:t>You may be right, you may be wrong</w:t>
            </w:r>
            <w:r w:rsidRPr="00E2228B">
              <w:rPr>
                <w:rFonts w:cs="Courier New"/>
                <w:color w:val="333333"/>
                <w:sz w:val="24"/>
                <w:szCs w:val="28"/>
              </w:rPr>
              <w:br/>
              <w:t>But say that you will bring me along</w:t>
            </w:r>
          </w:p>
        </w:tc>
      </w:tr>
      <w:tr w:rsidR="00251BF5" w:rsidRPr="00E2228B" w:rsidTr="00E2228B">
        <w:trPr>
          <w:trHeight w:val="737"/>
        </w:trPr>
        <w:tc>
          <w:tcPr>
            <w:tcW w:w="4508" w:type="dxa"/>
            <w:vAlign w:val="center"/>
          </w:tcPr>
          <w:p w:rsidR="00251BF5" w:rsidRPr="00E2228B" w:rsidRDefault="00316F42" w:rsidP="00880FCC">
            <w:pPr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William</w:t>
            </w:r>
          </w:p>
        </w:tc>
        <w:tc>
          <w:tcPr>
            <w:tcW w:w="4508" w:type="dxa"/>
          </w:tcPr>
          <w:p w:rsidR="00251BF5" w:rsidRPr="00E2228B" w:rsidRDefault="00251BF5" w:rsidP="00251BF5">
            <w:pPr>
              <w:shd w:val="clear" w:color="auto" w:fill="FFFFFF"/>
              <w:spacing w:line="360" w:lineRule="auto"/>
              <w:rPr>
                <w:rFonts w:cs="Courier New"/>
                <w:color w:val="333333"/>
                <w:sz w:val="24"/>
                <w:szCs w:val="28"/>
              </w:rPr>
            </w:pPr>
            <w:r w:rsidRPr="00E2228B">
              <w:rPr>
                <w:rFonts w:cs="Courier New"/>
                <w:color w:val="333333"/>
                <w:sz w:val="24"/>
                <w:szCs w:val="28"/>
              </w:rPr>
              <w:t>To the world you see</w:t>
            </w:r>
          </w:p>
          <w:p w:rsidR="00251BF5" w:rsidRPr="00E2228B" w:rsidRDefault="00251BF5" w:rsidP="00251BF5">
            <w:pPr>
              <w:shd w:val="clear" w:color="auto" w:fill="FFFFFF"/>
              <w:spacing w:line="360" w:lineRule="auto"/>
              <w:rPr>
                <w:rFonts w:cs="Courier New"/>
                <w:color w:val="333333"/>
                <w:sz w:val="24"/>
                <w:szCs w:val="28"/>
              </w:rPr>
            </w:pPr>
            <w:r w:rsidRPr="00E2228B">
              <w:rPr>
                <w:rFonts w:cs="Courier New"/>
                <w:color w:val="333333"/>
                <w:sz w:val="24"/>
                <w:szCs w:val="28"/>
              </w:rPr>
              <w:t>To the world I close my eyes to see,</w:t>
            </w:r>
          </w:p>
          <w:p w:rsidR="00880FCC" w:rsidRPr="00E2228B" w:rsidRDefault="00251BF5" w:rsidP="00E2228B">
            <w:pPr>
              <w:shd w:val="clear" w:color="auto" w:fill="FFFFFF"/>
              <w:spacing w:line="360" w:lineRule="auto"/>
              <w:rPr>
                <w:rFonts w:cs="Courier New"/>
                <w:color w:val="333333"/>
                <w:sz w:val="24"/>
                <w:szCs w:val="28"/>
              </w:rPr>
            </w:pPr>
            <w:r w:rsidRPr="00E2228B">
              <w:rPr>
                <w:rFonts w:cs="Courier New"/>
                <w:color w:val="333333"/>
                <w:sz w:val="24"/>
                <w:szCs w:val="28"/>
              </w:rPr>
              <w:t>I close my eyes to see</w:t>
            </w:r>
          </w:p>
        </w:tc>
      </w:tr>
      <w:tr w:rsidR="00316F42" w:rsidRPr="00E2228B" w:rsidTr="00316F42">
        <w:trPr>
          <w:trHeight w:val="885"/>
        </w:trPr>
        <w:tc>
          <w:tcPr>
            <w:tcW w:w="4508" w:type="dxa"/>
            <w:vAlign w:val="center"/>
          </w:tcPr>
          <w:p w:rsidR="00316F42" w:rsidRPr="00E2228B" w:rsidRDefault="00316F42" w:rsidP="00880FCC">
            <w:pPr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Faith</w:t>
            </w:r>
          </w:p>
        </w:tc>
        <w:tc>
          <w:tcPr>
            <w:tcW w:w="4508" w:type="dxa"/>
          </w:tcPr>
          <w:p w:rsidR="00316F42" w:rsidRPr="00E2228B" w:rsidRDefault="00316F42" w:rsidP="00316F42">
            <w:pPr>
              <w:shd w:val="clear" w:color="auto" w:fill="FFFFFF"/>
              <w:spacing w:line="360" w:lineRule="auto"/>
              <w:rPr>
                <w:rFonts w:cs="Courier New"/>
                <w:color w:val="333333"/>
                <w:sz w:val="24"/>
                <w:szCs w:val="28"/>
              </w:rPr>
            </w:pPr>
            <w:r w:rsidRPr="00E2228B">
              <w:rPr>
                <w:rFonts w:cs="Courier New"/>
                <w:color w:val="333333"/>
                <w:sz w:val="24"/>
                <w:szCs w:val="28"/>
              </w:rPr>
              <w:t>Every night I lie in bed</w:t>
            </w:r>
            <w:r w:rsidRPr="00E2228B">
              <w:rPr>
                <w:rFonts w:cs="Courier New"/>
                <w:color w:val="333333"/>
                <w:sz w:val="24"/>
                <w:szCs w:val="28"/>
              </w:rPr>
              <w:br/>
              <w:t>The brightest colours fill my head</w:t>
            </w:r>
          </w:p>
        </w:tc>
      </w:tr>
      <w:tr w:rsidR="00316F42" w:rsidRPr="00E2228B" w:rsidTr="00785622">
        <w:trPr>
          <w:trHeight w:val="885"/>
        </w:trPr>
        <w:tc>
          <w:tcPr>
            <w:tcW w:w="4508" w:type="dxa"/>
            <w:vAlign w:val="center"/>
          </w:tcPr>
          <w:p w:rsidR="00316F42" w:rsidRPr="00E2228B" w:rsidRDefault="00316F42" w:rsidP="00880FCC">
            <w:pPr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Ruby</w:t>
            </w:r>
          </w:p>
        </w:tc>
        <w:tc>
          <w:tcPr>
            <w:tcW w:w="4508" w:type="dxa"/>
          </w:tcPr>
          <w:p w:rsidR="00316F42" w:rsidRPr="00E2228B" w:rsidRDefault="00316F42" w:rsidP="000F0E4A">
            <w:pPr>
              <w:shd w:val="clear" w:color="auto" w:fill="FFFFFF"/>
              <w:spacing w:line="360" w:lineRule="auto"/>
              <w:rPr>
                <w:rFonts w:cs="Courier New"/>
                <w:color w:val="333333"/>
                <w:sz w:val="24"/>
                <w:szCs w:val="28"/>
              </w:rPr>
            </w:pPr>
            <w:r w:rsidRPr="00E2228B">
              <w:rPr>
                <w:rFonts w:cs="Courier New"/>
                <w:color w:val="333333"/>
                <w:sz w:val="24"/>
                <w:szCs w:val="28"/>
              </w:rPr>
              <w:t>A million dreams are keeping me awake</w:t>
            </w:r>
            <w:r w:rsidRPr="00E2228B">
              <w:rPr>
                <w:rFonts w:cs="Courier New"/>
                <w:color w:val="333333"/>
                <w:sz w:val="24"/>
                <w:szCs w:val="28"/>
              </w:rPr>
              <w:br/>
              <w:t>(A million dreams, a million dreams)</w:t>
            </w:r>
          </w:p>
        </w:tc>
      </w:tr>
      <w:tr w:rsidR="000F0E4A" w:rsidRPr="00E2228B" w:rsidTr="00FA3729">
        <w:tc>
          <w:tcPr>
            <w:tcW w:w="4508" w:type="dxa"/>
            <w:vAlign w:val="center"/>
          </w:tcPr>
          <w:p w:rsidR="000F0E4A" w:rsidRPr="00E2228B" w:rsidRDefault="00316F42" w:rsidP="00FA3729">
            <w:pPr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 xml:space="preserve">Natalie </w:t>
            </w:r>
          </w:p>
        </w:tc>
        <w:tc>
          <w:tcPr>
            <w:tcW w:w="4508" w:type="dxa"/>
          </w:tcPr>
          <w:p w:rsidR="0012768A" w:rsidRPr="00E2228B" w:rsidRDefault="000F0E4A" w:rsidP="00880FCC">
            <w:pPr>
              <w:shd w:val="clear" w:color="auto" w:fill="FFFFFF"/>
              <w:spacing w:line="360" w:lineRule="auto"/>
              <w:rPr>
                <w:rFonts w:cs="Courier New"/>
                <w:color w:val="333333"/>
                <w:sz w:val="24"/>
                <w:szCs w:val="28"/>
              </w:rPr>
            </w:pPr>
            <w:r w:rsidRPr="00E2228B">
              <w:rPr>
                <w:rFonts w:cs="Courier New"/>
                <w:color w:val="333333"/>
                <w:sz w:val="24"/>
                <w:szCs w:val="28"/>
              </w:rPr>
              <w:t>I think of what the world could be</w:t>
            </w:r>
            <w:r w:rsidRPr="00E2228B">
              <w:rPr>
                <w:rFonts w:cs="Courier New"/>
                <w:color w:val="333333"/>
                <w:sz w:val="24"/>
                <w:szCs w:val="28"/>
              </w:rPr>
              <w:br/>
              <w:t>A vision of the one I see</w:t>
            </w:r>
          </w:p>
        </w:tc>
      </w:tr>
      <w:tr w:rsidR="000F0E4A" w:rsidRPr="00E2228B" w:rsidTr="00FA3729">
        <w:tc>
          <w:tcPr>
            <w:tcW w:w="4508" w:type="dxa"/>
            <w:vAlign w:val="center"/>
          </w:tcPr>
          <w:p w:rsidR="000F0E4A" w:rsidRPr="00E2228B" w:rsidRDefault="00FA3729" w:rsidP="00FA3729">
            <w:pPr>
              <w:spacing w:line="360" w:lineRule="auto"/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</w:pPr>
            <w:r w:rsidRPr="00E2228B">
              <w:rPr>
                <w:rFonts w:eastAsia="Times New Roman" w:cs="Arial"/>
                <w:color w:val="222222"/>
                <w:sz w:val="24"/>
                <w:szCs w:val="28"/>
                <w:lang w:eastAsia="en-GB"/>
              </w:rPr>
              <w:t>All??</w:t>
            </w:r>
          </w:p>
        </w:tc>
        <w:tc>
          <w:tcPr>
            <w:tcW w:w="4508" w:type="dxa"/>
          </w:tcPr>
          <w:p w:rsidR="000F0E4A" w:rsidRPr="00E2228B" w:rsidRDefault="000F0E4A" w:rsidP="000F0E4A">
            <w:pPr>
              <w:shd w:val="clear" w:color="auto" w:fill="FFFFFF"/>
              <w:spacing w:line="360" w:lineRule="auto"/>
              <w:rPr>
                <w:rFonts w:cs="Courier New"/>
                <w:color w:val="333333"/>
                <w:sz w:val="24"/>
                <w:szCs w:val="28"/>
              </w:rPr>
            </w:pPr>
            <w:r w:rsidRPr="00E2228B">
              <w:rPr>
                <w:rFonts w:cs="Courier New"/>
                <w:color w:val="333333"/>
                <w:sz w:val="24"/>
                <w:szCs w:val="28"/>
              </w:rPr>
              <w:t>A million dreams is all it’s going to take</w:t>
            </w:r>
          </w:p>
          <w:p w:rsidR="000F0E4A" w:rsidRPr="00E2228B" w:rsidRDefault="000F0E4A" w:rsidP="000F0E4A">
            <w:pPr>
              <w:shd w:val="clear" w:color="auto" w:fill="FFFFFF"/>
              <w:spacing w:line="360" w:lineRule="auto"/>
              <w:rPr>
                <w:rFonts w:cs="Courier New"/>
                <w:color w:val="333333"/>
                <w:sz w:val="24"/>
                <w:szCs w:val="28"/>
              </w:rPr>
            </w:pPr>
            <w:r w:rsidRPr="00E2228B">
              <w:rPr>
                <w:rFonts w:cs="Courier New"/>
                <w:color w:val="333333"/>
                <w:sz w:val="24"/>
                <w:szCs w:val="28"/>
              </w:rPr>
              <w:t>A million dreams for the world we are going to make</w:t>
            </w:r>
          </w:p>
          <w:p w:rsidR="00374BCF" w:rsidRPr="00E2228B" w:rsidRDefault="00374BCF" w:rsidP="000F0E4A">
            <w:pPr>
              <w:shd w:val="clear" w:color="auto" w:fill="FFFFFF"/>
              <w:spacing w:line="360" w:lineRule="auto"/>
              <w:rPr>
                <w:rFonts w:cs="Courier New"/>
                <w:color w:val="333333"/>
                <w:sz w:val="24"/>
                <w:szCs w:val="28"/>
              </w:rPr>
            </w:pPr>
          </w:p>
          <w:p w:rsidR="00374BCF" w:rsidRPr="00E2228B" w:rsidRDefault="00374BCF" w:rsidP="000F0E4A">
            <w:pPr>
              <w:shd w:val="clear" w:color="auto" w:fill="FFFFFF"/>
              <w:spacing w:line="360" w:lineRule="auto"/>
              <w:rPr>
                <w:rFonts w:cs="Courier New"/>
                <w:caps/>
                <w:color w:val="333333"/>
                <w:sz w:val="24"/>
                <w:szCs w:val="28"/>
              </w:rPr>
            </w:pPr>
            <w:r w:rsidRPr="00E2228B">
              <w:rPr>
                <w:rFonts w:cs="Courier New"/>
                <w:color w:val="333333"/>
                <w:sz w:val="24"/>
                <w:szCs w:val="28"/>
              </w:rPr>
              <w:t>for the world we are going to make</w:t>
            </w:r>
          </w:p>
        </w:tc>
      </w:tr>
    </w:tbl>
    <w:p w:rsidR="00D921F9" w:rsidRPr="00E2228B" w:rsidRDefault="00D54FA3" w:rsidP="00E2228B">
      <w:pPr>
        <w:shd w:val="clear" w:color="auto" w:fill="FFFFFF"/>
        <w:spacing w:line="360" w:lineRule="auto"/>
        <w:ind w:left="720" w:firstLine="720"/>
        <w:rPr>
          <w:rFonts w:eastAsia="Times New Roman" w:cs="Arial"/>
          <w:color w:val="222222"/>
          <w:sz w:val="24"/>
          <w:szCs w:val="28"/>
          <w:lang w:eastAsia="en-GB"/>
        </w:rPr>
      </w:pPr>
      <w:r w:rsidRPr="00E2228B">
        <w:rPr>
          <w:rFonts w:eastAsia="Times New Roman" w:cs="Arial"/>
          <w:color w:val="222222"/>
          <w:sz w:val="24"/>
          <w:szCs w:val="28"/>
          <w:lang w:eastAsia="en-GB"/>
        </w:rPr>
        <w:tab/>
      </w:r>
    </w:p>
    <w:p w:rsidR="00D54FA3" w:rsidRPr="00E2228B" w:rsidRDefault="00D54FA3" w:rsidP="00251BF5">
      <w:pPr>
        <w:shd w:val="clear" w:color="auto" w:fill="FFFFFF"/>
        <w:spacing w:line="360" w:lineRule="auto"/>
        <w:rPr>
          <w:rFonts w:eastAsia="Times New Roman" w:cs="Arial"/>
          <w:color w:val="222222"/>
          <w:sz w:val="24"/>
          <w:szCs w:val="28"/>
          <w:lang w:eastAsia="en-GB"/>
        </w:rPr>
      </w:pPr>
      <w:r w:rsidRPr="00E2228B">
        <w:rPr>
          <w:rFonts w:eastAsia="Times New Roman" w:cs="Arial"/>
          <w:color w:val="222222"/>
          <w:sz w:val="24"/>
          <w:szCs w:val="28"/>
          <w:lang w:eastAsia="en-GB"/>
        </w:rPr>
        <w:tab/>
      </w:r>
    </w:p>
    <w:p w:rsidR="00D921F9" w:rsidRPr="00E2228B" w:rsidRDefault="00D921F9" w:rsidP="00251BF5">
      <w:pPr>
        <w:shd w:val="clear" w:color="auto" w:fill="FFFFFF"/>
        <w:spacing w:line="360" w:lineRule="auto"/>
        <w:rPr>
          <w:rFonts w:eastAsia="Times New Roman" w:cs="Arial"/>
          <w:color w:val="222222"/>
          <w:sz w:val="24"/>
          <w:szCs w:val="28"/>
          <w:lang w:eastAsia="en-GB"/>
        </w:rPr>
      </w:pPr>
      <w:r w:rsidRPr="00E2228B">
        <w:rPr>
          <w:rFonts w:eastAsia="Times New Roman" w:cs="Arial"/>
          <w:color w:val="222222"/>
          <w:sz w:val="24"/>
          <w:szCs w:val="28"/>
          <w:lang w:eastAsia="en-GB"/>
        </w:rPr>
        <w:tab/>
      </w:r>
    </w:p>
    <w:sectPr w:rsidR="00D921F9" w:rsidRPr="00E2228B" w:rsidSect="00FA3729">
      <w:pgSz w:w="11906" w:h="16838"/>
      <w:pgMar w:top="720" w:right="720" w:bottom="51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zG3tDQ1NLU0tjRX0lEKTi0uzszPAykwrAUAfCTTZywAAAA="/>
  </w:docVars>
  <w:rsids>
    <w:rsidRoot w:val="00D54FA3"/>
    <w:rsid w:val="000F0E4A"/>
    <w:rsid w:val="0012768A"/>
    <w:rsid w:val="00213EC3"/>
    <w:rsid w:val="00251BF5"/>
    <w:rsid w:val="00316F42"/>
    <w:rsid w:val="00374BCF"/>
    <w:rsid w:val="0043513E"/>
    <w:rsid w:val="006619A2"/>
    <w:rsid w:val="00880FCC"/>
    <w:rsid w:val="008A2EC3"/>
    <w:rsid w:val="00A53211"/>
    <w:rsid w:val="00AE3867"/>
    <w:rsid w:val="00B60A42"/>
    <w:rsid w:val="00CC3B7C"/>
    <w:rsid w:val="00D54FA3"/>
    <w:rsid w:val="00D921F9"/>
    <w:rsid w:val="00E2228B"/>
    <w:rsid w:val="00FA3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3A5F886-2667-48C3-BBEF-B7BC954C7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54FA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basedOn w:val="Normal"/>
    <w:link w:val="Heading2Char"/>
    <w:uiPriority w:val="9"/>
    <w:qFormat/>
    <w:rsid w:val="00D54FA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54FA3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54FA3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D54FA3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54FA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54FA3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NormalWeb">
    <w:name w:val="Normal (Web)"/>
    <w:basedOn w:val="Normal"/>
    <w:uiPriority w:val="99"/>
    <w:unhideWhenUsed/>
    <w:rsid w:val="00D54F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D9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269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98631">
          <w:marLeft w:val="0"/>
          <w:marRight w:val="0"/>
          <w:marTop w:val="150"/>
          <w:marBottom w:val="225"/>
          <w:divBdr>
            <w:top w:val="single" w:sz="6" w:space="8" w:color="EAEAEA"/>
            <w:left w:val="none" w:sz="0" w:space="0" w:color="auto"/>
            <w:bottom w:val="single" w:sz="6" w:space="8" w:color="EAEAEA"/>
            <w:right w:val="none" w:sz="0" w:space="0" w:color="auto"/>
          </w:divBdr>
          <w:divsChild>
            <w:div w:id="365449582">
              <w:marLeft w:val="9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747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7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48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74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0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882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9021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852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83017452">
                          <w:marLeft w:val="0"/>
                          <w:marRight w:val="0"/>
                          <w:marTop w:val="6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1075230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7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104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763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65740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9112885">
                              <w:marLeft w:val="24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01650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7040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5749192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464946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3372698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38718716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85922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2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Mrs Whittingham</cp:lastModifiedBy>
  <cp:revision>2</cp:revision>
  <dcterms:created xsi:type="dcterms:W3CDTF">2020-07-03T13:49:00Z</dcterms:created>
  <dcterms:modified xsi:type="dcterms:W3CDTF">2020-07-03T13:49:00Z</dcterms:modified>
</cp:coreProperties>
</file>